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964805200"/>
        <w:docPartObj>
          <w:docPartGallery w:val="Table of Contents"/>
          <w:docPartUnique/>
        </w:docPartObj>
      </w:sdtPr>
      <w:sdtContent>
        <w:p w:rsidR="00B31C7A" w:rsidRDefault="00B31C7A" w14:paraId="10050F40" w14:textId="10E3F26D" w14:noSpellErr="1">
          <w:pPr>
            <w:pStyle w:val="TOCHeading"/>
          </w:pPr>
          <w:r w:rsidR="00B31C7A">
            <w:rPr/>
            <w:t>Contents</w:t>
          </w:r>
        </w:p>
        <w:p w:rsidR="00B31C7A" w:rsidP="384491A4" w:rsidRDefault="00B31C7A" w14:paraId="5DFAB6CF" w14:textId="2C0A37BB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976674377">
            <w:r w:rsidRPr="384491A4" w:rsidR="384491A4">
              <w:rPr>
                <w:rStyle w:val="Hyperlink"/>
              </w:rPr>
              <w:t>Students Questions</w:t>
            </w:r>
            <w:r>
              <w:tab/>
            </w:r>
            <w:r>
              <w:fldChar w:fldCharType="begin"/>
            </w:r>
            <w:r>
              <w:instrText xml:space="preserve">PAGEREF _Toc976674377 \h</w:instrText>
            </w:r>
            <w:r>
              <w:fldChar w:fldCharType="separate"/>
            </w:r>
            <w:r w:rsidRPr="384491A4" w:rsidR="384491A4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384491A4" w:rsidP="384491A4" w:rsidRDefault="384491A4" w14:paraId="0005D0D9" w14:textId="217C2FB1">
          <w:pPr>
            <w:pStyle w:val="TOC1"/>
            <w:tabs>
              <w:tab w:val="right" w:leader="dot" w:pos="9345"/>
            </w:tabs>
            <w:rPr>
              <w:rStyle w:val="Hyperlink"/>
            </w:rPr>
          </w:pPr>
          <w:hyperlink w:anchor="_Toc1931484205">
            <w:r w:rsidRPr="384491A4" w:rsidR="384491A4">
              <w:rPr>
                <w:rStyle w:val="Hyperlink"/>
              </w:rPr>
              <w:t>Managing Leadership Course Specifics</w:t>
            </w:r>
            <w:r>
              <w:tab/>
            </w:r>
            <w:r>
              <w:fldChar w:fldCharType="begin"/>
            </w:r>
            <w:r>
              <w:instrText xml:space="preserve">PAGEREF _Toc1931484205 \h</w:instrText>
            </w:r>
            <w:r>
              <w:fldChar w:fldCharType="separate"/>
            </w:r>
            <w:r w:rsidRPr="384491A4" w:rsidR="384491A4">
              <w:rPr>
                <w:rStyle w:val="Hyperlink"/>
              </w:rPr>
              <w:t>2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B31C7A" w:rsidRDefault="00B31C7A" w14:paraId="2D26BA95" w14:textId="4A288E32" w14:noSpellErr="1"/>
    <w:p w:rsidR="00B31C7A" w:rsidRDefault="00B31C7A" w14:paraId="03CC6625" w14:textId="77777777">
      <w:pPr>
        <w:rPr>
          <w:rFonts w:asciiTheme="majorHAnsi" w:hAnsiTheme="majorHAnsi" w:eastAsiaTheme="majorEastAsia" w:cstheme="majorBidi"/>
          <w:color w:val="0F4761" w:themeColor="accent1" w:themeShade="BF"/>
          <w:sz w:val="40"/>
          <w:szCs w:val="40"/>
        </w:rPr>
      </w:pPr>
      <w:r>
        <w:br w:type="page"/>
      </w:r>
    </w:p>
    <w:p w:rsidR="00B31C7A" w:rsidP="00B31C7A" w:rsidRDefault="00B31C7A" w14:paraId="2A4295D9" w14:textId="1036078D" w14:noSpellErr="1">
      <w:pPr>
        <w:pStyle w:val="Heading1"/>
      </w:pPr>
      <w:bookmarkStart w:name="_Toc976674377" w:id="1602822012"/>
      <w:r w:rsidR="00B31C7A">
        <w:rPr/>
        <w:t>Students Questions</w:t>
      </w:r>
      <w:bookmarkEnd w:id="1602822012"/>
    </w:p>
    <w:p w:rsidR="00BD1484" w:rsidP="384491A4" w:rsidRDefault="00BD1484" w14:paraId="40F9BF87" w14:textId="360751E8">
      <w:pPr>
        <w:pStyle w:val="ListParagraph"/>
        <w:numPr>
          <w:ilvl w:val="0"/>
          <w:numId w:val="2"/>
        </w:numPr>
        <w:rPr/>
      </w:pPr>
      <w:r w:rsidRPr="384491A4" w:rsidR="00BD1484">
        <w:rPr>
          <w:b w:val="1"/>
          <w:bCs w:val="1"/>
        </w:rPr>
        <w:t>Student is</w:t>
      </w:r>
      <w:r w:rsidRPr="384491A4" w:rsidR="00BD1484">
        <w:rPr>
          <w:b w:val="1"/>
          <w:bCs w:val="1"/>
        </w:rPr>
        <w:t xml:space="preserve"> having trouble with Moodle</w:t>
      </w:r>
      <w:r w:rsidRPr="384491A4" w:rsidR="0088101D">
        <w:rPr>
          <w:b w:val="1"/>
          <w:bCs w:val="1"/>
        </w:rPr>
        <w:t>, Office, or any other IT problem.</w:t>
      </w:r>
    </w:p>
    <w:p w:rsidR="00D45A02" w:rsidP="00BD1484" w:rsidRDefault="647130C2" w14:paraId="2C078E63" w14:textId="7858AAD6">
      <w:pPr>
        <w:pStyle w:val="ListParagraph"/>
      </w:pPr>
      <w:r>
        <w:t>If students need help with Moodle they should con</w:t>
      </w:r>
      <w:r w:rsidR="08565EB3">
        <w:t>tact</w:t>
      </w:r>
      <w:r w:rsidR="5A2821D1">
        <w:t xml:space="preserve"> Crandall’s ITS email support at </w:t>
      </w:r>
      <w:hyperlink r:id="rId9">
        <w:r w:rsidRPr="0E1890E1" w:rsidR="3F393B2A">
          <w:rPr>
            <w:rStyle w:val="Hyperlink"/>
          </w:rPr>
          <w:t>moodle.help@crandallu.ca</w:t>
        </w:r>
      </w:hyperlink>
      <w:r w:rsidR="54FB8080">
        <w:t xml:space="preserve"> </w:t>
      </w:r>
    </w:p>
    <w:p w:rsidR="0088101D" w:rsidP="00BD1484" w:rsidRDefault="0088101D" w14:paraId="421C3AC0" w14:textId="69711845">
      <w:pPr>
        <w:pStyle w:val="ListParagraph"/>
      </w:pPr>
      <w:r w:rsidR="0088101D">
        <w:rPr/>
        <w:t xml:space="preserve">In case </w:t>
      </w:r>
      <w:r w:rsidR="0088101D">
        <w:rPr/>
        <w:t>they’re</w:t>
      </w:r>
      <w:r w:rsidR="0088101D">
        <w:rPr/>
        <w:t xml:space="preserve"> having technical </w:t>
      </w:r>
      <w:r w:rsidR="0088101D">
        <w:rPr/>
        <w:t>problems</w:t>
      </w:r>
      <w:r w:rsidR="0088101D">
        <w:rPr/>
        <w:t xml:space="preserve"> they should contact </w:t>
      </w:r>
      <w:hyperlink r:id="R8f9da15a7c484389">
        <w:r w:rsidRPr="6A52304B" w:rsidR="004A78CC">
          <w:rPr>
            <w:rStyle w:val="Hyperlink"/>
          </w:rPr>
          <w:t>its.support@crandallu.ca</w:t>
        </w:r>
      </w:hyperlink>
      <w:r w:rsidR="004A78CC">
        <w:rPr/>
        <w:t xml:space="preserve"> </w:t>
      </w:r>
    </w:p>
    <w:p w:rsidR="6A52304B" w:rsidRDefault="6A52304B" w14:paraId="388A59CD" w14:textId="06315AA8">
      <w:r>
        <w:br w:type="page"/>
      </w:r>
    </w:p>
    <w:p w:rsidR="5DF490C2" w:rsidP="6A52304B" w:rsidRDefault="5DF490C2" w14:paraId="52B90375" w14:textId="35243F65">
      <w:pPr>
        <w:pStyle w:val="Heading1"/>
      </w:pPr>
      <w:r w:rsidR="5DF490C2">
        <w:rPr/>
        <w:t>Facilitator’s General Questions</w:t>
      </w:r>
    </w:p>
    <w:p w:rsidR="5DF490C2" w:rsidP="6A52304B" w:rsidRDefault="5DF490C2" w14:paraId="407C7DEB" w14:textId="3831DE6C">
      <w:pPr>
        <w:pStyle w:val="ListParagraph"/>
        <w:numPr>
          <w:ilvl w:val="0"/>
          <w:numId w:val="3"/>
        </w:numPr>
        <w:rPr/>
      </w:pPr>
      <w:r w:rsidR="5DF490C2">
        <w:rPr/>
        <w:t>When should I open the Group self-selection activity (usually called “Join a group here”)?</w:t>
      </w:r>
    </w:p>
    <w:p w:rsidR="5DF490C2" w:rsidP="6A52304B" w:rsidRDefault="5DF490C2" w14:paraId="6457EBE5" w14:textId="1D09F960">
      <w:pPr>
        <w:pStyle w:val="ListParagraph"/>
        <w:ind w:left="720"/>
      </w:pPr>
      <w:r w:rsidR="5DF490C2">
        <w:rPr/>
        <w:t>It’s</w:t>
      </w:r>
      <w:r w:rsidR="5DF490C2">
        <w:rPr/>
        <w:t xml:space="preserve"> up to the facilitator when to open this activity. We recommend opening it as soon as the respective assignment is explained.</w:t>
      </w:r>
    </w:p>
    <w:p w:rsidR="5DF490C2" w:rsidP="6A52304B" w:rsidRDefault="5DF490C2" w14:paraId="6BC8E9CD" w14:textId="3FB40A89">
      <w:pPr>
        <w:pStyle w:val="ListParagraph"/>
        <w:ind w:left="720"/>
      </w:pPr>
      <w:r w:rsidR="5DF490C2">
        <w:rPr/>
        <w:t>It’s</w:t>
      </w:r>
      <w:r w:rsidR="5DF490C2">
        <w:rPr/>
        <w:t xml:space="preserve"> another best practice to have it closed prior to the assignment due date as many students </w:t>
      </w:r>
      <w:r w:rsidR="5DF490C2">
        <w:rPr/>
        <w:t>fail to</w:t>
      </w:r>
      <w:r w:rsidR="5DF490C2">
        <w:rPr/>
        <w:t xml:space="preserve"> join groups and adjustments to the groups might be necessary.</w:t>
      </w:r>
    </w:p>
    <w:p w:rsidR="37C6FD03" w:rsidP="37C6FD03" w:rsidRDefault="37C6FD03" w14:paraId="252C0751" w14:textId="14829601">
      <w:pPr>
        <w:pStyle w:val="ListParagraph"/>
        <w:ind w:left="720"/>
      </w:pPr>
    </w:p>
    <w:p w:rsidR="69F9669F" w:rsidP="37C6FD03" w:rsidRDefault="69F9669F" w14:paraId="570E0BF1" w14:textId="0F4D9D69">
      <w:pPr>
        <w:pStyle w:val="ListParagraph"/>
        <w:numPr>
          <w:ilvl w:val="0"/>
          <w:numId w:val="3"/>
        </w:numPr>
        <w:rPr/>
      </w:pPr>
      <w:r w:rsidR="69F9669F">
        <w:rPr/>
        <w:t xml:space="preserve">Do I need to change release dates for lessons, checklist, </w:t>
      </w:r>
      <w:r w:rsidR="69F9669F">
        <w:rPr/>
        <w:t>etc.</w:t>
      </w:r>
      <w:r w:rsidR="69F9669F">
        <w:rPr/>
        <w:t xml:space="preserve"> for each week?</w:t>
      </w:r>
    </w:p>
    <w:p w:rsidR="69F9669F" w:rsidP="3A82A6A4" w:rsidRDefault="69F9669F" w14:paraId="4C151376" w14:textId="12FE4D02">
      <w:pPr>
        <w:pStyle w:val="ListParagraph"/>
        <w:ind w:left="720"/>
      </w:pPr>
      <w:r w:rsidR="69F9669F">
        <w:rPr/>
        <w:t>There’s</w:t>
      </w:r>
      <w:r w:rsidR="69F9669F">
        <w:rPr/>
        <w:t xml:space="preserve"> no need to </w:t>
      </w:r>
      <w:r w:rsidR="69F9669F">
        <w:rPr/>
        <w:t>set up</w:t>
      </w:r>
      <w:r w:rsidR="69F9669F">
        <w:rPr/>
        <w:t xml:space="preserve"> release dates for activities inside a Week Topic as those activities will inherit the restriction you added to the topic itself.</w:t>
      </w:r>
    </w:p>
    <w:p w:rsidR="69F9669F" w:rsidP="37C6FD03" w:rsidRDefault="69F9669F" w14:paraId="120DABA2" w14:textId="547CCD52">
      <w:pPr>
        <w:pStyle w:val="ListParagraph"/>
        <w:ind w:left="720"/>
      </w:pPr>
      <w:r w:rsidR="69F9669F">
        <w:rPr/>
        <w:t>You can refer to the Checklist document to confirm what needs to be set up.</w:t>
      </w:r>
    </w:p>
    <w:p w:rsidR="3A82A6A4" w:rsidP="3A82A6A4" w:rsidRDefault="3A82A6A4" w14:paraId="2C55C934" w14:textId="3FA435BB">
      <w:pPr>
        <w:pStyle w:val="ListParagraph"/>
        <w:ind w:left="720"/>
      </w:pPr>
    </w:p>
    <w:p w:rsidR="25ED929D" w:rsidP="37C6FD03" w:rsidRDefault="25ED929D" w14:paraId="48DD6628" w14:textId="1D7384AE">
      <w:pPr>
        <w:pStyle w:val="ListParagraph"/>
        <w:numPr>
          <w:ilvl w:val="0"/>
          <w:numId w:val="3"/>
        </w:numPr>
        <w:rPr/>
      </w:pPr>
      <w:r w:rsidR="25ED929D">
        <w:rPr/>
        <w:t>I’m</w:t>
      </w:r>
      <w:r w:rsidR="25ED929D">
        <w:rPr/>
        <w:t xml:space="preserve"> trying to edit the topics but there </w:t>
      </w:r>
      <w:r w:rsidR="25ED929D">
        <w:rPr/>
        <w:t>is</w:t>
      </w:r>
      <w:r w:rsidR="25ED929D">
        <w:rPr/>
        <w:t xml:space="preserve"> no three dots to pull out the edit menu.</w:t>
      </w:r>
    </w:p>
    <w:p w:rsidR="25ED929D" w:rsidP="3A82A6A4" w:rsidRDefault="25ED929D" w14:paraId="71724DC9" w14:textId="5C42C8AA">
      <w:pPr>
        <w:pStyle w:val="ListParagraph"/>
        <w:ind w:left="720"/>
      </w:pPr>
      <w:r w:rsidR="25ED929D">
        <w:rPr/>
        <w:t xml:space="preserve">Make sure </w:t>
      </w:r>
      <w:r w:rsidR="25ED929D">
        <w:rPr/>
        <w:t>you’re</w:t>
      </w:r>
      <w:r w:rsidR="25ED929D">
        <w:rPr/>
        <w:t xml:space="preserve"> not inside a topic but </w:t>
      </w:r>
      <w:r w:rsidR="25ED929D">
        <w:rPr/>
        <w:t>in</w:t>
      </w:r>
      <w:r w:rsidR="25ED929D">
        <w:rPr/>
        <w:t xml:space="preserve"> the main course page. Refer to all steps in the Facilitator Start Kit Tutorial.</w:t>
      </w:r>
    </w:p>
    <w:p w:rsidR="3A82A6A4" w:rsidP="3A82A6A4" w:rsidRDefault="3A82A6A4" w14:paraId="6531E5B8" w14:textId="27054363">
      <w:pPr>
        <w:pStyle w:val="ListParagraph"/>
        <w:ind w:left="720"/>
      </w:pPr>
    </w:p>
    <w:p w:rsidR="30E537D4" w:rsidP="3A82A6A4" w:rsidRDefault="30E537D4" w14:paraId="636E04C3" w14:textId="77991DDC">
      <w:pPr>
        <w:pStyle w:val="ListParagraph"/>
        <w:numPr>
          <w:ilvl w:val="0"/>
          <w:numId w:val="3"/>
        </w:numPr>
        <w:rPr/>
      </w:pPr>
      <w:r w:rsidR="30E537D4">
        <w:rPr/>
        <w:t>Should I record my session?</w:t>
      </w:r>
    </w:p>
    <w:p w:rsidR="30E537D4" w:rsidP="3A82A6A4" w:rsidRDefault="30E537D4" w14:paraId="31B27596" w14:textId="15B05650">
      <w:pPr>
        <w:pStyle w:val="ListParagraph"/>
        <w:ind w:left="720"/>
      </w:pPr>
      <w:r w:rsidR="30E537D4">
        <w:rPr/>
        <w:t xml:space="preserve">Recording a session is optional. If you decide to do so, once you close your BBB room it will automatically be uploaded in Moodle under the eClass activity in </w:t>
      </w:r>
      <w:r w:rsidR="30E537D4">
        <w:rPr/>
        <w:t>Moodle,</w:t>
      </w:r>
    </w:p>
    <w:p w:rsidR="3A82A6A4" w:rsidP="3A82A6A4" w:rsidRDefault="3A82A6A4" w14:paraId="2ACDCDE6" w14:textId="0E9678CD">
      <w:pPr>
        <w:pStyle w:val="ListParagraph"/>
        <w:ind w:left="720"/>
      </w:pPr>
    </w:p>
    <w:p w:rsidR="30E537D4" w:rsidP="3A82A6A4" w:rsidRDefault="30E537D4" w14:paraId="5A8882E2" w14:textId="52915CDB">
      <w:pPr>
        <w:pStyle w:val="ListParagraph"/>
        <w:numPr>
          <w:ilvl w:val="0"/>
          <w:numId w:val="3"/>
        </w:numPr>
        <w:rPr/>
      </w:pPr>
      <w:r w:rsidR="30E537D4">
        <w:rPr/>
        <w:t xml:space="preserve">Do I need </w:t>
      </w:r>
      <w:r w:rsidR="30E537D4">
        <w:rPr/>
        <w:t>students'</w:t>
      </w:r>
      <w:r w:rsidR="30E537D4">
        <w:rPr/>
        <w:t xml:space="preserve"> consent to record my class?</w:t>
      </w:r>
    </w:p>
    <w:p w:rsidR="30E537D4" w:rsidP="3A82A6A4" w:rsidRDefault="30E537D4" w14:paraId="76CC8FFE" w14:textId="61618265">
      <w:pPr>
        <w:pStyle w:val="ListParagraph"/>
        <w:ind w:left="720"/>
      </w:pPr>
      <w:r w:rsidR="30E537D4">
        <w:rPr/>
        <w:t xml:space="preserve">No, </w:t>
      </w:r>
      <w:r w:rsidR="30E537D4">
        <w:rPr/>
        <w:t>there’s</w:t>
      </w:r>
      <w:r w:rsidR="30E537D4">
        <w:rPr/>
        <w:t xml:space="preserve"> no need </w:t>
      </w:r>
      <w:r w:rsidR="30E537D4">
        <w:rPr/>
        <w:t>for</w:t>
      </w:r>
      <w:r w:rsidR="30E537D4">
        <w:rPr/>
        <w:t xml:space="preserve"> student consent</w:t>
      </w:r>
      <w:r w:rsidR="30E537D4">
        <w:rPr/>
        <w:t xml:space="preserve">. </w:t>
      </w:r>
    </w:p>
    <w:p w:rsidR="5387895A" w:rsidP="5387895A" w:rsidRDefault="5387895A" w14:paraId="18AF44B6" w14:textId="2B1FB10E">
      <w:pPr>
        <w:pStyle w:val="ListParagraph"/>
        <w:ind w:left="720"/>
      </w:pPr>
    </w:p>
    <w:p w:rsidR="19DD5A6C" w:rsidP="5387895A" w:rsidRDefault="19DD5A6C" w14:paraId="717212CC" w14:textId="693A3EF0">
      <w:pPr>
        <w:pStyle w:val="ListParagraph"/>
        <w:numPr>
          <w:ilvl w:val="0"/>
          <w:numId w:val="3"/>
        </w:numPr>
        <w:rPr/>
      </w:pPr>
      <w:r w:rsidR="19DD5A6C">
        <w:rPr/>
        <w:t>How to get my textbook?</w:t>
      </w:r>
    </w:p>
    <w:p w:rsidR="19DD5A6C" w:rsidP="5387895A" w:rsidRDefault="19DD5A6C" w14:paraId="2FB26FC5" w14:textId="4DB284E7">
      <w:pPr>
        <w:pStyle w:val="ListParagraph"/>
        <w:ind w:left="720"/>
      </w:pPr>
      <w:r w:rsidR="19DD5A6C">
        <w:rPr/>
        <w:t xml:space="preserve">You should be talking to Donald N. Ibe </w:t>
      </w:r>
      <w:hyperlink r:id="Rd47a2fb60fd84213">
        <w:r w:rsidRPr="5387895A" w:rsidR="19DD5A6C">
          <w:rPr>
            <w:rStyle w:val="Hyperlink"/>
          </w:rPr>
          <w:t>&lt;Donald.Ibe@crandallu.ca</w:t>
        </w:r>
      </w:hyperlink>
      <w:r w:rsidR="19DD5A6C">
        <w:rPr/>
        <w:t>&gt; as Graduate Studies manages the administrative side of the program.</w:t>
      </w:r>
    </w:p>
    <w:p w:rsidR="37C6FD03" w:rsidP="37C6FD03" w:rsidRDefault="37C6FD03" w14:paraId="370839F2" w14:textId="64333E51">
      <w:pPr>
        <w:pStyle w:val="ListParagraph"/>
        <w:ind w:left="720"/>
      </w:pPr>
    </w:p>
    <w:p w:rsidR="6A52304B" w:rsidP="6A52304B" w:rsidRDefault="6A52304B" w14:paraId="165C4F91" w14:textId="7B2DAAFC">
      <w:pPr>
        <w:pStyle w:val="Normal"/>
        <w:ind w:left="0"/>
      </w:pPr>
    </w:p>
    <w:p w:rsidR="0E1890E1" w:rsidRDefault="0E1890E1" w14:paraId="1B42336F" w14:textId="5DB12DD0">
      <w:r>
        <w:br w:type="page"/>
      </w:r>
    </w:p>
    <w:p w:rsidR="6202CDB5" w:rsidP="00B31C7A" w:rsidRDefault="6202CDB5" w14:paraId="3EEE893A" w14:textId="089F0167" w14:noSpellErr="1">
      <w:pPr>
        <w:pStyle w:val="Heading1"/>
      </w:pPr>
      <w:bookmarkStart w:name="_Toc1931484205" w:id="136820554"/>
      <w:r w:rsidR="6202CDB5">
        <w:rPr/>
        <w:t>Managing Leadership Course Specifics</w:t>
      </w:r>
      <w:bookmarkEnd w:id="136820554"/>
    </w:p>
    <w:p w:rsidRPr="00BD1484" w:rsidR="00BD1484" w:rsidP="00BD1484" w:rsidRDefault="0099270C" w14:paraId="06D7B0E7" w14:textId="1E43C6D9">
      <w:pPr>
        <w:pStyle w:val="ListParagraph"/>
        <w:numPr>
          <w:ilvl w:val="0"/>
          <w:numId w:val="1"/>
        </w:numPr>
        <w:rPr>
          <w:b/>
          <w:bCs/>
        </w:rPr>
      </w:pPr>
      <w:r w:rsidRPr="00BD1484">
        <w:rPr>
          <w:b/>
          <w:bCs/>
        </w:rPr>
        <w:t xml:space="preserve">What date should I use in the </w:t>
      </w:r>
      <w:r w:rsidRPr="00BD1484" w:rsidR="00810C6D">
        <w:rPr>
          <w:b/>
          <w:bCs/>
        </w:rPr>
        <w:t>“Group Presentation” a</w:t>
      </w:r>
      <w:r w:rsidRPr="00BD1484" w:rsidR="00810C6D">
        <w:rPr>
          <w:b/>
          <w:bCs/>
        </w:rPr>
        <w:t>ssignment</w:t>
      </w:r>
      <w:r w:rsidRPr="00BD1484" w:rsidR="00810C6D">
        <w:rPr>
          <w:b/>
          <w:bCs/>
        </w:rPr>
        <w:t>?</w:t>
      </w:r>
    </w:p>
    <w:p w:rsidR="00810C6D" w:rsidP="00810C6D" w:rsidRDefault="00F027F5" w14:paraId="742382F4" w14:textId="404C987A">
      <w:pPr>
        <w:pStyle w:val="ListParagraph"/>
      </w:pPr>
      <w:r>
        <w:t>We advise you to use the last date of the assignment to make sure all students can make their submission</w:t>
      </w:r>
      <w:r w:rsidR="00BD1484">
        <w:t>.</w:t>
      </w:r>
    </w:p>
    <w:sectPr w:rsidR="00810C6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4">
    <w:nsid w:val="23fded7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0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8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5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2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39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46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4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120" w:hanging="180"/>
      </w:pPr>
    </w:lvl>
  </w:abstractNum>
  <w:abstractNum xmlns:w="http://schemas.openxmlformats.org/wordprocessingml/2006/main" w:abstractNumId="3">
    <w:nsid w:val="2d4ae1b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37583d1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FABB56A"/>
    <w:multiLevelType w:val="hybridMultilevel"/>
    <w:tmpl w:val="A8C4FF2A"/>
    <w:lvl w:ilvl="0" w:tplc="931ADD02">
      <w:start w:val="1"/>
      <w:numFmt w:val="decimal"/>
      <w:lvlText w:val="%1."/>
      <w:lvlJc w:val="left"/>
      <w:pPr>
        <w:ind w:left="720" w:hanging="360"/>
      </w:pPr>
    </w:lvl>
    <w:lvl w:ilvl="1" w:tplc="4626A754">
      <w:start w:val="1"/>
      <w:numFmt w:val="lowerLetter"/>
      <w:lvlText w:val="%2."/>
      <w:lvlJc w:val="left"/>
      <w:pPr>
        <w:ind w:left="1440" w:hanging="360"/>
      </w:pPr>
    </w:lvl>
    <w:lvl w:ilvl="2" w:tplc="C42EC70C">
      <w:start w:val="1"/>
      <w:numFmt w:val="lowerRoman"/>
      <w:lvlText w:val="%3."/>
      <w:lvlJc w:val="right"/>
      <w:pPr>
        <w:ind w:left="2160" w:hanging="180"/>
      </w:pPr>
    </w:lvl>
    <w:lvl w:ilvl="3" w:tplc="8938A85E">
      <w:start w:val="1"/>
      <w:numFmt w:val="decimal"/>
      <w:lvlText w:val="%4."/>
      <w:lvlJc w:val="left"/>
      <w:pPr>
        <w:ind w:left="2880" w:hanging="360"/>
      </w:pPr>
    </w:lvl>
    <w:lvl w:ilvl="4" w:tplc="B102497C">
      <w:start w:val="1"/>
      <w:numFmt w:val="lowerLetter"/>
      <w:lvlText w:val="%5."/>
      <w:lvlJc w:val="left"/>
      <w:pPr>
        <w:ind w:left="3600" w:hanging="360"/>
      </w:pPr>
    </w:lvl>
    <w:lvl w:ilvl="5" w:tplc="B0B491EC">
      <w:start w:val="1"/>
      <w:numFmt w:val="lowerRoman"/>
      <w:lvlText w:val="%6."/>
      <w:lvlJc w:val="right"/>
      <w:pPr>
        <w:ind w:left="4320" w:hanging="180"/>
      </w:pPr>
    </w:lvl>
    <w:lvl w:ilvl="6" w:tplc="A7702878">
      <w:start w:val="1"/>
      <w:numFmt w:val="decimal"/>
      <w:lvlText w:val="%7."/>
      <w:lvlJc w:val="left"/>
      <w:pPr>
        <w:ind w:left="5040" w:hanging="360"/>
      </w:pPr>
    </w:lvl>
    <w:lvl w:ilvl="7" w:tplc="FE1652F8">
      <w:start w:val="1"/>
      <w:numFmt w:val="lowerLetter"/>
      <w:lvlText w:val="%8."/>
      <w:lvlJc w:val="left"/>
      <w:pPr>
        <w:ind w:left="5760" w:hanging="360"/>
      </w:pPr>
    </w:lvl>
    <w:lvl w:ilvl="8" w:tplc="509CF02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F4E5B"/>
    <w:multiLevelType w:val="hybridMultilevel"/>
    <w:tmpl w:val="995858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5">
    <w:abstractNumId w:val="4"/>
  </w:num>
  <w:num w:numId="4">
    <w:abstractNumId w:val="3"/>
  </w:num>
  <w:num w:numId="3">
    <w:abstractNumId w:val="2"/>
  </w:num>
  <w:num w:numId="1" w16cid:durableId="1266691667">
    <w:abstractNumId w:val="0"/>
  </w:num>
  <w:num w:numId="2" w16cid:durableId="369652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DayMLOwNDY1N7ZU0lEKTi0uzszPAykwrAUAHGs8zCwAAAA="/>
  </w:docVars>
  <w:rsids>
    <w:rsidRoot w:val="73EB169A"/>
    <w:rsid w:val="004A78CC"/>
    <w:rsid w:val="00737E86"/>
    <w:rsid w:val="00810C6D"/>
    <w:rsid w:val="0088101D"/>
    <w:rsid w:val="0099270C"/>
    <w:rsid w:val="00B31C7A"/>
    <w:rsid w:val="00BD1484"/>
    <w:rsid w:val="00D45A02"/>
    <w:rsid w:val="00F027F5"/>
    <w:rsid w:val="010B3C64"/>
    <w:rsid w:val="03304E94"/>
    <w:rsid w:val="08565EB3"/>
    <w:rsid w:val="0CA4ADFC"/>
    <w:rsid w:val="0E1890E1"/>
    <w:rsid w:val="1001F2C1"/>
    <w:rsid w:val="1654E0F1"/>
    <w:rsid w:val="17D53711"/>
    <w:rsid w:val="18CD6DC8"/>
    <w:rsid w:val="19DD5A6C"/>
    <w:rsid w:val="1B1418E2"/>
    <w:rsid w:val="1CC1E365"/>
    <w:rsid w:val="1E0F4E0C"/>
    <w:rsid w:val="25ED929D"/>
    <w:rsid w:val="292A0E1B"/>
    <w:rsid w:val="29B06B91"/>
    <w:rsid w:val="30E537D4"/>
    <w:rsid w:val="37B98504"/>
    <w:rsid w:val="37C6FD03"/>
    <w:rsid w:val="384491A4"/>
    <w:rsid w:val="3A82A6A4"/>
    <w:rsid w:val="3CC6AC53"/>
    <w:rsid w:val="3CC6AC53"/>
    <w:rsid w:val="3CCA787E"/>
    <w:rsid w:val="3F393B2A"/>
    <w:rsid w:val="42F5C716"/>
    <w:rsid w:val="43DB5F90"/>
    <w:rsid w:val="49B1F029"/>
    <w:rsid w:val="4D451FDD"/>
    <w:rsid w:val="5387895A"/>
    <w:rsid w:val="54FB8080"/>
    <w:rsid w:val="5A2821D1"/>
    <w:rsid w:val="5DF490C2"/>
    <w:rsid w:val="6202CDB5"/>
    <w:rsid w:val="647130C2"/>
    <w:rsid w:val="67CEED34"/>
    <w:rsid w:val="69F9669F"/>
    <w:rsid w:val="6A028489"/>
    <w:rsid w:val="6A52304B"/>
    <w:rsid w:val="6DF23873"/>
    <w:rsid w:val="6EBEF915"/>
    <w:rsid w:val="73EB169A"/>
    <w:rsid w:val="7C29C3A4"/>
    <w:rsid w:val="7D8E1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EB169A"/>
  <w15:chartTrackingRefBased/>
  <w15:docId w15:val="{5B6E4F17-2788-4A39-A666-7BFFAC10B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31C7A"/>
    <w:pPr>
      <w:spacing w:before="240" w:after="0" w:line="259" w:lineRule="auto"/>
      <w:outlineLvl w:val="9"/>
    </w:pPr>
    <w:rPr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31C7A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A78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43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8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customXml" Target="../customXml/item4.xml" Id="rId4" /><Relationship Type="http://schemas.openxmlformats.org/officeDocument/2006/relationships/hyperlink" Target="mailto:moodle.help@crandallu.ca" TargetMode="External" Id="rId9" /><Relationship Type="http://schemas.openxmlformats.org/officeDocument/2006/relationships/hyperlink" Target="mailto:its.support@crandallu.ca" TargetMode="External" Id="R8f9da15a7c484389" /><Relationship Type="http://schemas.openxmlformats.org/officeDocument/2006/relationships/hyperlink" Target="mailto:&lt;Donald.Ibe@crandallu.ca" TargetMode="External" Id="Rd47a2fb60fd8421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7D86237A2A58488373C083CC28287E" ma:contentTypeVersion="4" ma:contentTypeDescription="Create a new document." ma:contentTypeScope="" ma:versionID="e3361f14619a42f50464f7b00613ba0f">
  <xsd:schema xmlns:xsd="http://www.w3.org/2001/XMLSchema" xmlns:xs="http://www.w3.org/2001/XMLSchema" xmlns:p="http://schemas.microsoft.com/office/2006/metadata/properties" xmlns:ns2="d8032e5b-106b-4964-b018-afd7dc14dd04" targetNamespace="http://schemas.microsoft.com/office/2006/metadata/properties" ma:root="true" ma:fieldsID="0173b7f96bcd5da77882f1b155f69fba" ns2:_="">
    <xsd:import namespace="d8032e5b-106b-4964-b018-afd7dc14dd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32e5b-106b-4964-b018-afd7dc14dd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78BCFD-B59F-4306-8FE2-B665F517B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032e5b-106b-4964-b018-afd7dc14d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BE42DC-2227-4456-A7D3-231EECD0B4CF}">
  <ds:schemaRefs>
    <ds:schemaRef ds:uri="http://www.w3.org/XML/1998/namespace"/>
    <ds:schemaRef ds:uri="http://purl.org/dc/elements/1.1/"/>
    <ds:schemaRef ds:uri="http://schemas.microsoft.com/office/2006/documentManagement/types"/>
    <ds:schemaRef ds:uri="http://purl.org/dc/terms/"/>
    <ds:schemaRef ds:uri="d8032e5b-106b-4964-b018-afd7dc14dd04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A17278BD-CA2D-44FF-A69D-F3AF2B5CC1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9A5E7FD-C8BA-44A6-9FB8-71D53F32688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ui Loth</dc:creator>
  <keywords/>
  <dc:description/>
  <lastModifiedBy>Gui Loth</lastModifiedBy>
  <revision>13</revision>
  <dcterms:created xsi:type="dcterms:W3CDTF">2024-10-07T19:41:00.0000000Z</dcterms:created>
  <dcterms:modified xsi:type="dcterms:W3CDTF">2025-05-21T17:49:11.99198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7D86237A2A58488373C083CC28287E</vt:lpwstr>
  </property>
</Properties>
</file>